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17F" w:rsidRDefault="000677FC" w:rsidP="00912508">
      <w:pPr>
        <w:ind w:firstLine="0"/>
        <w:jc w:val="center"/>
        <w:rPr>
          <w:b/>
        </w:rPr>
      </w:pPr>
      <w:r w:rsidRPr="00912508">
        <w:rPr>
          <w:b/>
        </w:rPr>
        <w:t>Tea’s Pimento Cheese</w:t>
      </w:r>
    </w:p>
    <w:p w:rsidR="00912508" w:rsidRPr="00912508" w:rsidRDefault="00912508" w:rsidP="00912508">
      <w:pPr>
        <w:ind w:firstLine="0"/>
        <w:rPr>
          <w:b/>
        </w:rPr>
      </w:pPr>
      <w:r>
        <w:rPr>
          <w:b/>
        </w:rPr>
        <w:t xml:space="preserve">“Always a mason jar in the refrigerator to slather on crackers.” Becca Gordon, </w:t>
      </w:r>
      <w:r w:rsidRPr="00912508">
        <w:rPr>
          <w:b/>
          <w:i/>
        </w:rPr>
        <w:t>No Names to Be Given</w:t>
      </w:r>
    </w:p>
    <w:p w:rsidR="000677FC" w:rsidRDefault="000677FC">
      <w:r>
        <w:t>1</w:t>
      </w:r>
      <w:r w:rsidR="00912508">
        <w:t>-</w:t>
      </w:r>
      <w:r>
        <w:t>pound sharp cheddar cheese, grated</w:t>
      </w:r>
      <w:r w:rsidR="00912508">
        <w:t xml:space="preserve"> coarsely</w:t>
      </w:r>
    </w:p>
    <w:p w:rsidR="000677FC" w:rsidRDefault="000677FC">
      <w:r>
        <w:t>8</w:t>
      </w:r>
      <w:r w:rsidR="001B338B">
        <w:t>-</w:t>
      </w:r>
      <w:r>
        <w:t>ounces cream cheese</w:t>
      </w:r>
      <w:r w:rsidR="001B338B">
        <w:t>, room temperature</w:t>
      </w:r>
    </w:p>
    <w:p w:rsidR="000677FC" w:rsidRDefault="00912508">
      <w:r>
        <w:t>1</w:t>
      </w:r>
      <w:r w:rsidR="001B338B">
        <w:t xml:space="preserve"> </w:t>
      </w:r>
      <w:r w:rsidR="000677FC">
        <w:t>cup Hellmann’s mayonnaise</w:t>
      </w:r>
    </w:p>
    <w:p w:rsidR="000677FC" w:rsidRDefault="000677FC">
      <w:r>
        <w:t>¼ cup finely chopped red onion</w:t>
      </w:r>
    </w:p>
    <w:p w:rsidR="000677FC" w:rsidRDefault="00912508" w:rsidP="003C50A3">
      <w:pPr>
        <w:ind w:left="720" w:firstLine="0"/>
      </w:pPr>
      <w:r>
        <w:t>Substitute</w:t>
      </w:r>
      <w:r w:rsidR="000677FC">
        <w:t xml:space="preserve"> </w:t>
      </w:r>
      <w:r>
        <w:t xml:space="preserve">1 cup coarsely-chopped </w:t>
      </w:r>
      <w:r w:rsidR="003C50A3">
        <w:t xml:space="preserve">and drained </w:t>
      </w:r>
      <w:r w:rsidR="000677FC">
        <w:t>roasted red bell peppers for pimentos for greater flavor.</w:t>
      </w:r>
      <w:r>
        <w:t xml:space="preserve"> </w:t>
      </w:r>
    </w:p>
    <w:p w:rsidR="000677FC" w:rsidRDefault="00912508">
      <w:r>
        <w:t>1/4 teaspoon garlic powder</w:t>
      </w:r>
    </w:p>
    <w:p w:rsidR="00912508" w:rsidRDefault="00912508">
      <w:r>
        <w:t>1/4 teaspoon Lawry’s Seasoned salt</w:t>
      </w:r>
    </w:p>
    <w:p w:rsidR="00912508" w:rsidRDefault="00912508"/>
    <w:p w:rsidR="003C50A3" w:rsidRDefault="00912508" w:rsidP="00912508">
      <w:r>
        <w:t>Mix ingredients together</w:t>
      </w:r>
      <w:r w:rsidR="003C50A3">
        <w:t xml:space="preserve"> </w:t>
      </w:r>
      <w:r w:rsidR="003C50A3">
        <w:t>with a wooden spoon</w:t>
      </w:r>
      <w:r w:rsidR="003C50A3">
        <w:t xml:space="preserve"> in a medium bowl.</w:t>
      </w:r>
      <w:r>
        <w:t xml:space="preserve"> Great for sandwiches topped with fresh home-grown tomatoes or as an appetizer with toasted French bread slices or saltine crackers. </w:t>
      </w:r>
      <w:r w:rsidR="003C50A3">
        <w:t>Garnish top of pimento cheese with chopped green onion tops</w:t>
      </w:r>
      <w:r w:rsidR="00F00926">
        <w:t>, if serving from dish.</w:t>
      </w:r>
      <w:bookmarkStart w:id="0" w:name="_GoBack"/>
      <w:bookmarkEnd w:id="0"/>
      <w:r w:rsidR="003C50A3">
        <w:t xml:space="preserve"> </w:t>
      </w:r>
    </w:p>
    <w:p w:rsidR="00912508" w:rsidRDefault="003C50A3" w:rsidP="00912508">
      <w:r>
        <w:t>**</w:t>
      </w:r>
      <w:r w:rsidR="00912508">
        <w:t xml:space="preserve">May add finely chopped </w:t>
      </w:r>
      <w:r>
        <w:t xml:space="preserve">fresh </w:t>
      </w:r>
      <w:r w:rsidR="00912508">
        <w:t>jalapenos for a little kick or 1-pound of bacon, cooked and crumbled into small pieces. Yummy southern staple.</w:t>
      </w:r>
    </w:p>
    <w:sectPr w:rsidR="009125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zawMDczNDY2M7BU0lEKTi0uzszPAykwrAUAdELyTiwAAAA="/>
  </w:docVars>
  <w:rsids>
    <w:rsidRoot w:val="000677FC"/>
    <w:rsid w:val="000677FC"/>
    <w:rsid w:val="001B338B"/>
    <w:rsid w:val="003C50A3"/>
    <w:rsid w:val="0043217F"/>
    <w:rsid w:val="007815D9"/>
    <w:rsid w:val="00912508"/>
    <w:rsid w:val="00F00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DB2D0"/>
  <w15:chartTrackingRefBased/>
  <w15:docId w15:val="{4368CBD5-5616-4874-991A-6F54F56B1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Daily</dc:creator>
  <cp:keywords/>
  <dc:description/>
  <cp:lastModifiedBy>Julia Daily</cp:lastModifiedBy>
  <cp:revision>1</cp:revision>
  <dcterms:created xsi:type="dcterms:W3CDTF">2021-03-11T18:45:00Z</dcterms:created>
  <dcterms:modified xsi:type="dcterms:W3CDTF">2021-03-11T19:37:00Z</dcterms:modified>
</cp:coreProperties>
</file>